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2B55309" w14:textId="1071EA2F" w:rsidR="003E00A6" w:rsidRDefault="00017C81" w:rsidP="003E00A6">
      <w:pPr>
        <w:rPr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7D31B3F5" wp14:editId="2D57F1BF">
            <wp:extent cx="809625" cy="809625"/>
            <wp:effectExtent l="0" t="0" r="9525" b="9525"/>
            <wp:docPr id="825722587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722587" name="Grafik 82572258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8D7A3" w14:textId="0CDF4567" w:rsidR="000A248D" w:rsidRPr="00653F74" w:rsidRDefault="00017C81" w:rsidP="003E00A6">
      <w:pPr>
        <w:jc w:val="center"/>
        <w:rPr>
          <w:b/>
          <w:sz w:val="32"/>
          <w:szCs w:val="32"/>
        </w:rPr>
      </w:pPr>
      <w:r>
        <w:rPr>
          <w:b/>
          <w:bCs/>
          <w:noProof/>
          <w:sz w:val="36"/>
          <w:szCs w:val="36"/>
        </w:rPr>
        <w:t>Science</w:t>
      </w:r>
      <w:r w:rsidR="00B74CF0" w:rsidRPr="00A5216D">
        <w:rPr>
          <w:b/>
          <w:bCs/>
          <w:noProof/>
          <w:sz w:val="36"/>
          <w:szCs w:val="36"/>
        </w:rPr>
        <w:t xml:space="preserve"> Internation</w:t>
      </w:r>
      <w:r w:rsidR="003E00A6">
        <w:rPr>
          <w:b/>
          <w:bCs/>
          <w:noProof/>
          <w:sz w:val="36"/>
          <w:szCs w:val="36"/>
        </w:rPr>
        <w:t>al</w:t>
      </w:r>
      <w:r w:rsidR="00B74CF0" w:rsidRPr="00A5216D">
        <w:rPr>
          <w:b/>
          <w:bCs/>
          <w:noProof/>
          <w:sz w:val="36"/>
          <w:szCs w:val="36"/>
        </w:rPr>
        <w:t xml:space="preserve"> </w:t>
      </w:r>
      <w:r>
        <w:rPr>
          <w:b/>
          <w:bCs/>
          <w:noProof/>
          <w:sz w:val="36"/>
          <w:szCs w:val="36"/>
        </w:rPr>
        <w:t>Empirical</w:t>
      </w:r>
      <w:r w:rsidR="00B74CF0" w:rsidRPr="00A5216D">
        <w:rPr>
          <w:b/>
          <w:bCs/>
          <w:noProof/>
          <w:sz w:val="36"/>
          <w:szCs w:val="36"/>
        </w:rPr>
        <w:t xml:space="preserve"> Review</w:t>
      </w:r>
      <w:r w:rsidR="00653F74">
        <w:rPr>
          <w:noProof/>
          <w:sz w:val="32"/>
          <w:szCs w:val="32"/>
        </w:rPr>
        <w:br/>
        <w:t xml:space="preserve">Peer-Review Template Version </w:t>
      </w:r>
      <w:r w:rsidR="00A5216D">
        <w:rPr>
          <w:noProof/>
          <w:sz w:val="32"/>
          <w:szCs w:val="32"/>
        </w:rPr>
        <w:t>1.</w:t>
      </w:r>
      <w:r>
        <w:rPr>
          <w:noProof/>
          <w:sz w:val="32"/>
          <w:szCs w:val="32"/>
        </w:rPr>
        <w:t>3</w:t>
      </w:r>
    </w:p>
    <w:p w14:paraId="3112716C" w14:textId="77777777" w:rsidR="000A248D" w:rsidRDefault="000A248D">
      <w:pPr>
        <w:rPr>
          <w:b/>
        </w:rPr>
      </w:pPr>
    </w:p>
    <w:p w14:paraId="41AB98EA" w14:textId="564DDF47" w:rsidR="00BC425E" w:rsidRDefault="009C4E7B" w:rsidP="00BC425E">
      <w:pPr>
        <w:rPr>
          <w:b/>
          <w:i/>
          <w:iCs/>
          <w:sz w:val="36"/>
          <w:lang w:val="en"/>
        </w:rPr>
      </w:pPr>
      <w:r>
        <w:rPr>
          <w:b/>
        </w:rPr>
        <w:t>Paper title:</w:t>
      </w:r>
      <w:r>
        <w:rPr>
          <w:b/>
        </w:rPr>
        <w:tab/>
      </w:r>
      <w:r w:rsidR="00BC425E">
        <w:rPr>
          <w:lang w:val="en"/>
        </w:rPr>
        <w:t xml:space="preserve"> </w:t>
      </w:r>
    </w:p>
    <w:p w14:paraId="7A9563B5" w14:textId="3A421955" w:rsidR="00F72C92" w:rsidRDefault="000A248D">
      <w:r>
        <w:rPr>
          <w:b/>
        </w:rPr>
        <w:br/>
      </w:r>
      <w:r w:rsidRPr="00A5216D">
        <w:rPr>
          <w:b/>
        </w:rPr>
        <w:t>Review date:</w:t>
      </w:r>
      <w:r>
        <w:rPr>
          <w:b/>
        </w:rPr>
        <w:tab/>
      </w:r>
      <w:r>
        <w:rPr>
          <w:b/>
        </w:rPr>
        <w:tab/>
      </w:r>
      <w:r w:rsidR="00A5216D">
        <w:rPr>
          <w:b/>
        </w:rPr>
        <w:tab/>
      </w:r>
      <w:r w:rsidR="00A5216D">
        <w:rPr>
          <w:b/>
        </w:rPr>
        <w:tab/>
      </w:r>
      <w:r w:rsidR="00A5216D">
        <w:rPr>
          <w:b/>
        </w:rPr>
        <w:tab/>
      </w:r>
      <w:r w:rsidR="009809B5">
        <w:rPr>
          <w:b/>
        </w:rPr>
        <w:t>Reviewer</w:t>
      </w:r>
      <w:r w:rsidR="00A5216D">
        <w:rPr>
          <w:b/>
        </w:rPr>
        <w:t xml:space="preserve"> ID</w:t>
      </w:r>
      <w:r w:rsidR="009809B5">
        <w:rPr>
          <w:b/>
        </w:rPr>
        <w:t>:</w:t>
      </w:r>
      <w:r>
        <w:rPr>
          <w:b/>
        </w:rPr>
        <w:tab/>
      </w:r>
      <w:r w:rsidR="00A5216D">
        <w:rPr>
          <w:b/>
        </w:rPr>
        <w:tab/>
      </w:r>
      <w:r w:rsidR="00A5216D">
        <w:rPr>
          <w:b/>
        </w:rPr>
        <w:tab/>
      </w:r>
      <w:r w:rsidR="00A5216D">
        <w:rPr>
          <w:b/>
        </w:rPr>
        <w:tab/>
      </w:r>
      <w:r w:rsidR="00A5216D">
        <w:rPr>
          <w:b/>
        </w:rPr>
        <w:tab/>
      </w:r>
    </w:p>
    <w:p w14:paraId="501F20B2" w14:textId="30075E7C" w:rsidR="00F72C92" w:rsidRDefault="009C4E7B">
      <w:pPr>
        <w:ind w:right="-645"/>
        <w:rPr>
          <w:b/>
        </w:rPr>
      </w:pPr>
      <w:bookmarkStart w:id="0" w:name="_1fob9te" w:colFirst="0" w:colLast="0"/>
      <w:bookmarkEnd w:id="0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tbl>
      <w:tblPr>
        <w:tblStyle w:val="a"/>
        <w:tblW w:w="10881" w:type="dxa"/>
        <w:tblInd w:w="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67"/>
        <w:gridCol w:w="4820"/>
        <w:gridCol w:w="4394"/>
      </w:tblGrid>
      <w:tr w:rsidR="00F72C92" w14:paraId="3E0C4DE4" w14:textId="77777777" w:rsidTr="000A248D">
        <w:trPr>
          <w:trHeight w:val="380"/>
        </w:trPr>
        <w:tc>
          <w:tcPr>
            <w:tcW w:w="1667" w:type="dxa"/>
            <w:shd w:val="clear" w:color="auto" w:fill="A8D08D"/>
            <w:vAlign w:val="center"/>
          </w:tcPr>
          <w:p w14:paraId="553635F0" w14:textId="77777777" w:rsidR="00F72C92" w:rsidRDefault="009C4E7B">
            <w:pPr>
              <w:contextualSpacing w:val="0"/>
              <w:jc w:val="center"/>
              <w:rPr>
                <w:b/>
              </w:rPr>
            </w:pPr>
            <w:r>
              <w:rPr>
                <w:b/>
              </w:rPr>
              <w:t>Section</w:t>
            </w:r>
          </w:p>
        </w:tc>
        <w:tc>
          <w:tcPr>
            <w:tcW w:w="4820" w:type="dxa"/>
            <w:shd w:val="clear" w:color="auto" w:fill="A8D08D"/>
            <w:vAlign w:val="center"/>
          </w:tcPr>
          <w:p w14:paraId="1BC019E6" w14:textId="77777777" w:rsidR="00F72C92" w:rsidRDefault="009C4E7B">
            <w:pPr>
              <w:contextualSpacing w:val="0"/>
              <w:jc w:val="center"/>
              <w:rPr>
                <w:b/>
              </w:rPr>
            </w:pPr>
            <w:r>
              <w:rPr>
                <w:b/>
              </w:rPr>
              <w:t>Points to Ponder</w:t>
            </w:r>
          </w:p>
        </w:tc>
        <w:tc>
          <w:tcPr>
            <w:tcW w:w="4394" w:type="dxa"/>
            <w:shd w:val="clear" w:color="auto" w:fill="A8D08D"/>
            <w:vAlign w:val="center"/>
          </w:tcPr>
          <w:p w14:paraId="33AE3AA3" w14:textId="77777777" w:rsidR="00F72C92" w:rsidRDefault="009C4E7B">
            <w:pPr>
              <w:ind w:right="-120"/>
              <w:contextualSpacing w:val="0"/>
              <w:jc w:val="center"/>
              <w:rPr>
                <w:b/>
              </w:rPr>
            </w:pPr>
            <w:r>
              <w:rPr>
                <w:b/>
              </w:rPr>
              <w:t>Review comments and notes</w:t>
            </w:r>
          </w:p>
        </w:tc>
      </w:tr>
      <w:tr w:rsidR="00F72C92" w14:paraId="0F15481B" w14:textId="77777777" w:rsidTr="000A248D">
        <w:tc>
          <w:tcPr>
            <w:tcW w:w="1667" w:type="dxa"/>
            <w:vAlign w:val="center"/>
          </w:tcPr>
          <w:p w14:paraId="7914F306" w14:textId="77777777" w:rsidR="00F72C92" w:rsidRDefault="009C4E7B">
            <w:pPr>
              <w:contextualSpacing w:val="0"/>
            </w:pPr>
            <w:r>
              <w:t>Abstract, title and references</w:t>
            </w:r>
          </w:p>
        </w:tc>
        <w:tc>
          <w:tcPr>
            <w:tcW w:w="4820" w:type="dxa"/>
          </w:tcPr>
          <w:p w14:paraId="33BC2D29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aim clear?</w:t>
            </w:r>
          </w:p>
          <w:p w14:paraId="551D3AA9" w14:textId="77777777" w:rsidR="00F72C92" w:rsidRDefault="009C4E7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it clear what the study found and how they did it?</w:t>
            </w:r>
          </w:p>
          <w:p w14:paraId="5D604B25" w14:textId="77777777" w:rsidR="00F72C92" w:rsidRDefault="009C4E7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title informative and relevant?</w:t>
            </w:r>
          </w:p>
          <w:p w14:paraId="522FBDE8" w14:textId="77777777" w:rsidR="00F72C92" w:rsidRDefault="009C4E7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the references:</w:t>
            </w:r>
          </w:p>
          <w:p w14:paraId="0C95439A" w14:textId="77777777" w:rsidR="00F72C92" w:rsidRDefault="009C4E7B">
            <w:pPr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levant?</w:t>
            </w:r>
          </w:p>
          <w:p w14:paraId="554F2803" w14:textId="77777777" w:rsidR="00F72C92" w:rsidRDefault="009C4E7B">
            <w:pPr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nt?</w:t>
            </w:r>
          </w:p>
          <w:p w14:paraId="58BED65A" w14:textId="77777777" w:rsidR="00F72C92" w:rsidRDefault="009C4E7B">
            <w:pPr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d correctly?</w:t>
            </w:r>
          </w:p>
          <w:p w14:paraId="2C321DAD" w14:textId="77777777" w:rsidR="00F72C92" w:rsidRDefault="009C4E7B">
            <w:pPr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appropriate key studies included?</w:t>
            </w:r>
          </w:p>
        </w:tc>
        <w:tc>
          <w:tcPr>
            <w:tcW w:w="4394" w:type="dxa"/>
          </w:tcPr>
          <w:p w14:paraId="19A94DAB" w14:textId="0D9B4931" w:rsidR="003201F2" w:rsidRPr="003F583F" w:rsidRDefault="003201F2" w:rsidP="00F05390">
            <w:pPr>
              <w:contextualSpacing w:val="0"/>
              <w:rPr>
                <w:sz w:val="20"/>
              </w:rPr>
            </w:pPr>
          </w:p>
        </w:tc>
      </w:tr>
      <w:tr w:rsidR="00F72C92" w14:paraId="5F262592" w14:textId="77777777" w:rsidTr="000A248D">
        <w:tc>
          <w:tcPr>
            <w:tcW w:w="1667" w:type="dxa"/>
            <w:vAlign w:val="center"/>
          </w:tcPr>
          <w:p w14:paraId="3E7BE304" w14:textId="77777777" w:rsidR="00F72C92" w:rsidRDefault="009C4E7B">
            <w:pPr>
              <w:contextualSpacing w:val="0"/>
            </w:pPr>
            <w:r>
              <w:t>Introduction/</w:t>
            </w:r>
          </w:p>
          <w:p w14:paraId="31C0D490" w14:textId="77777777" w:rsidR="00F72C92" w:rsidRDefault="009C4E7B">
            <w:pPr>
              <w:contextualSpacing w:val="0"/>
            </w:pPr>
            <w:r>
              <w:t>background</w:t>
            </w:r>
          </w:p>
        </w:tc>
        <w:tc>
          <w:tcPr>
            <w:tcW w:w="4820" w:type="dxa"/>
          </w:tcPr>
          <w:p w14:paraId="4DA7766C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it clear what is already known about this topic?</w:t>
            </w:r>
          </w:p>
          <w:p w14:paraId="2C76EC78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research question clearly outlined?</w:t>
            </w:r>
          </w:p>
          <w:p w14:paraId="695A8C43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research question justified given what is already known about the topic?</w:t>
            </w:r>
          </w:p>
        </w:tc>
        <w:tc>
          <w:tcPr>
            <w:tcW w:w="4394" w:type="dxa"/>
          </w:tcPr>
          <w:p w14:paraId="51C3C9EB" w14:textId="1953929A" w:rsidR="00F72C92" w:rsidRPr="003F583F" w:rsidRDefault="00F72C92">
            <w:pPr>
              <w:contextualSpacing w:val="0"/>
              <w:rPr>
                <w:sz w:val="20"/>
              </w:rPr>
            </w:pPr>
          </w:p>
        </w:tc>
      </w:tr>
      <w:tr w:rsidR="00F72C92" w14:paraId="45782312" w14:textId="77777777" w:rsidTr="000A248D">
        <w:trPr>
          <w:trHeight w:val="960"/>
        </w:trPr>
        <w:tc>
          <w:tcPr>
            <w:tcW w:w="1667" w:type="dxa"/>
            <w:vAlign w:val="center"/>
          </w:tcPr>
          <w:p w14:paraId="557C2CC7" w14:textId="77777777" w:rsidR="00F72C92" w:rsidRDefault="009C4E7B">
            <w:pPr>
              <w:contextualSpacing w:val="0"/>
            </w:pPr>
            <w:r>
              <w:t>Methods</w:t>
            </w:r>
          </w:p>
        </w:tc>
        <w:tc>
          <w:tcPr>
            <w:tcW w:w="4820" w:type="dxa"/>
          </w:tcPr>
          <w:p w14:paraId="17CEA6DC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process of subject selection clear?</w:t>
            </w:r>
          </w:p>
          <w:p w14:paraId="6DE41438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the variables defined and measured appropriately?</w:t>
            </w:r>
          </w:p>
          <w:p w14:paraId="61E8A16D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e the study methods valid and reliable? </w:t>
            </w:r>
          </w:p>
          <w:p w14:paraId="3485C0D1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re enough detail in order to replicate the study?</w:t>
            </w:r>
          </w:p>
        </w:tc>
        <w:tc>
          <w:tcPr>
            <w:tcW w:w="4394" w:type="dxa"/>
          </w:tcPr>
          <w:p w14:paraId="0A42F330" w14:textId="362BE175" w:rsidR="005022FB" w:rsidRPr="003F583F" w:rsidRDefault="005022FB">
            <w:pPr>
              <w:contextualSpacing w:val="0"/>
              <w:rPr>
                <w:sz w:val="20"/>
              </w:rPr>
            </w:pPr>
          </w:p>
        </w:tc>
      </w:tr>
      <w:tr w:rsidR="00F72C92" w14:paraId="5736589F" w14:textId="77777777" w:rsidTr="000A248D">
        <w:tc>
          <w:tcPr>
            <w:tcW w:w="1667" w:type="dxa"/>
            <w:vAlign w:val="center"/>
          </w:tcPr>
          <w:p w14:paraId="2CE650F1" w14:textId="77777777" w:rsidR="00F72C92" w:rsidRDefault="009C4E7B">
            <w:pPr>
              <w:contextualSpacing w:val="0"/>
            </w:pPr>
            <w:r>
              <w:t>Results</w:t>
            </w:r>
          </w:p>
        </w:tc>
        <w:tc>
          <w:tcPr>
            <w:tcW w:w="4820" w:type="dxa"/>
          </w:tcPr>
          <w:p w14:paraId="1ABBFA81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data presented in an appropriate way?</w:t>
            </w:r>
          </w:p>
          <w:p w14:paraId="3885EF3F" w14:textId="77777777" w:rsidR="00F72C92" w:rsidRDefault="009C4E7B">
            <w:pPr>
              <w:numPr>
                <w:ilvl w:val="1"/>
                <w:numId w:val="4"/>
              </w:numPr>
              <w:ind w:left="713" w:hanging="360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bles and figures relevant and clearly presented?</w:t>
            </w:r>
          </w:p>
          <w:p w14:paraId="05380933" w14:textId="77777777" w:rsidR="00F72C92" w:rsidRDefault="009C4E7B">
            <w:pPr>
              <w:numPr>
                <w:ilvl w:val="1"/>
                <w:numId w:val="4"/>
              </w:numPr>
              <w:ind w:left="713" w:hanging="360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ropriate units, rounding, and number of decimals?</w:t>
            </w:r>
          </w:p>
          <w:p w14:paraId="51C59DAD" w14:textId="77777777" w:rsidR="00F72C92" w:rsidRDefault="009C4E7B">
            <w:pPr>
              <w:numPr>
                <w:ilvl w:val="1"/>
                <w:numId w:val="4"/>
              </w:numPr>
              <w:ind w:left="713" w:hanging="360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tles, columns, and rows labelled correctly and clearly?</w:t>
            </w:r>
          </w:p>
          <w:p w14:paraId="253EDFE0" w14:textId="77777777" w:rsidR="00F72C92" w:rsidRDefault="009C4E7B">
            <w:pPr>
              <w:numPr>
                <w:ilvl w:val="1"/>
                <w:numId w:val="4"/>
              </w:numPr>
              <w:ind w:left="713" w:hanging="360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egories grouped appropriately?</w:t>
            </w:r>
          </w:p>
          <w:p w14:paraId="781F48AC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es the text in the results add to the data or is it repetitive?</w:t>
            </w:r>
          </w:p>
          <w:p w14:paraId="6333E671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you clear about what is a statistically significant result?</w:t>
            </w:r>
          </w:p>
          <w:p w14:paraId="591C75E9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you clear about what is a practically meaningful result?</w:t>
            </w:r>
          </w:p>
        </w:tc>
        <w:tc>
          <w:tcPr>
            <w:tcW w:w="4394" w:type="dxa"/>
          </w:tcPr>
          <w:p w14:paraId="33E444F6" w14:textId="4C75123B" w:rsidR="00F72C92" w:rsidRPr="003F583F" w:rsidRDefault="00F72C92">
            <w:pPr>
              <w:contextualSpacing w:val="0"/>
              <w:rPr>
                <w:sz w:val="20"/>
              </w:rPr>
            </w:pPr>
          </w:p>
        </w:tc>
      </w:tr>
      <w:tr w:rsidR="00F72C92" w14:paraId="2CCCCED3" w14:textId="77777777" w:rsidTr="000A248D">
        <w:tc>
          <w:tcPr>
            <w:tcW w:w="1667" w:type="dxa"/>
            <w:vAlign w:val="center"/>
          </w:tcPr>
          <w:p w14:paraId="5AF2C1FF" w14:textId="77777777" w:rsidR="00F72C92" w:rsidRDefault="009C4E7B">
            <w:pPr>
              <w:contextualSpacing w:val="0"/>
            </w:pPr>
            <w:r>
              <w:t>Discussion and Conclusions</w:t>
            </w:r>
          </w:p>
        </w:tc>
        <w:tc>
          <w:tcPr>
            <w:tcW w:w="4820" w:type="dxa"/>
          </w:tcPr>
          <w:p w14:paraId="2E09459B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the results discussed from multiple angles and placed into context without being overinterpreted?</w:t>
            </w:r>
          </w:p>
          <w:p w14:paraId="34C0095A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 the conclusions answer the aims of the study?</w:t>
            </w:r>
          </w:p>
          <w:p w14:paraId="46338475" w14:textId="77777777" w:rsidR="00F72C92" w:rsidRDefault="009C4E7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the conclusions supported by references or results?</w:t>
            </w:r>
          </w:p>
          <w:p w14:paraId="416D5046" w14:textId="77777777" w:rsidR="00F72C92" w:rsidRDefault="009C4E7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e the limitations of the study fatal or are they </w:t>
            </w:r>
            <w:r>
              <w:rPr>
                <w:sz w:val="20"/>
                <w:szCs w:val="20"/>
              </w:rPr>
              <w:br/>
              <w:t>opportunities to inform future research?</w:t>
            </w:r>
          </w:p>
        </w:tc>
        <w:tc>
          <w:tcPr>
            <w:tcW w:w="4394" w:type="dxa"/>
          </w:tcPr>
          <w:p w14:paraId="19AD6A1E" w14:textId="42493B46" w:rsidR="00F72C92" w:rsidRPr="003F583F" w:rsidRDefault="00F72C92" w:rsidP="00642BDA">
            <w:pPr>
              <w:contextualSpacing w:val="0"/>
              <w:rPr>
                <w:sz w:val="20"/>
              </w:rPr>
            </w:pPr>
          </w:p>
        </w:tc>
      </w:tr>
      <w:tr w:rsidR="00F72C92" w14:paraId="4304EB15" w14:textId="77777777" w:rsidTr="000A248D">
        <w:trPr>
          <w:trHeight w:val="1140"/>
        </w:trPr>
        <w:tc>
          <w:tcPr>
            <w:tcW w:w="1667" w:type="dxa"/>
            <w:vAlign w:val="center"/>
          </w:tcPr>
          <w:p w14:paraId="48274AE5" w14:textId="77777777" w:rsidR="00F72C92" w:rsidRDefault="009C4E7B">
            <w:pPr>
              <w:contextualSpacing w:val="0"/>
            </w:pPr>
            <w:r>
              <w:t>Overall</w:t>
            </w:r>
          </w:p>
        </w:tc>
        <w:tc>
          <w:tcPr>
            <w:tcW w:w="4820" w:type="dxa"/>
          </w:tcPr>
          <w:p w14:paraId="26710FA8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s the study design appropriate to answer the aim?</w:t>
            </w:r>
          </w:p>
          <w:p w14:paraId="5A72590D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did this study add to what was already known on this topic?</w:t>
            </w:r>
          </w:p>
          <w:p w14:paraId="6FCF2A53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were the major flaws of this article?</w:t>
            </w:r>
          </w:p>
          <w:p w14:paraId="533FF87F" w14:textId="77777777" w:rsidR="00F72C92" w:rsidRDefault="009C4E7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article consistent within itself?</w:t>
            </w:r>
          </w:p>
          <w:p w14:paraId="7997B3DA" w14:textId="671DC547" w:rsidR="004A0162" w:rsidRDefault="000211F5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 the use of the English language </w:t>
            </w:r>
            <w:r w:rsidR="00FB4095">
              <w:rPr>
                <w:sz w:val="20"/>
                <w:szCs w:val="20"/>
              </w:rPr>
              <w:t>sufficient?</w:t>
            </w:r>
          </w:p>
        </w:tc>
        <w:tc>
          <w:tcPr>
            <w:tcW w:w="4394" w:type="dxa"/>
          </w:tcPr>
          <w:p w14:paraId="4BDB9C38" w14:textId="0E73BE1B" w:rsidR="00F72C92" w:rsidRPr="003F583F" w:rsidRDefault="00F72C92" w:rsidP="009C7922">
            <w:pPr>
              <w:contextualSpacing w:val="0"/>
              <w:rPr>
                <w:sz w:val="20"/>
              </w:rPr>
            </w:pPr>
          </w:p>
        </w:tc>
      </w:tr>
    </w:tbl>
    <w:p w14:paraId="64F31576" w14:textId="61C2F49B" w:rsidR="00F72C92" w:rsidRDefault="00F72C92">
      <w:pPr>
        <w:rPr>
          <w:b/>
        </w:rPr>
      </w:pPr>
    </w:p>
    <w:p w14:paraId="0F2ECC02" w14:textId="11551935" w:rsidR="00A5216D" w:rsidRDefault="00A5216D">
      <w:pPr>
        <w:rPr>
          <w:b/>
        </w:rPr>
      </w:pPr>
    </w:p>
    <w:p w14:paraId="3D324490" w14:textId="77777777" w:rsidR="00A5216D" w:rsidRDefault="00A5216D">
      <w:pPr>
        <w:rPr>
          <w:b/>
        </w:rPr>
      </w:pPr>
    </w:p>
    <w:p w14:paraId="5C8B48F3" w14:textId="77777777" w:rsidR="00F72C92" w:rsidRDefault="009C4E7B">
      <w:pPr>
        <w:rPr>
          <w:b/>
        </w:rPr>
      </w:pPr>
      <w:r>
        <w:rPr>
          <w:b/>
        </w:rPr>
        <w:t>Structure your comments into a full review:</w:t>
      </w:r>
    </w:p>
    <w:p w14:paraId="667A807F" w14:textId="77777777" w:rsidR="00F72C92" w:rsidRDefault="00F72C92"/>
    <w:tbl>
      <w:tblPr>
        <w:tblStyle w:val="a0"/>
        <w:tblW w:w="10845" w:type="dxa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35"/>
        <w:gridCol w:w="6810"/>
      </w:tblGrid>
      <w:tr w:rsidR="00F72C92" w14:paraId="1DBFEF9E" w14:textId="77777777" w:rsidTr="000A248D">
        <w:trPr>
          <w:trHeight w:val="1800"/>
        </w:trPr>
        <w:tc>
          <w:tcPr>
            <w:tcW w:w="4035" w:type="dxa"/>
            <w:vAlign w:val="center"/>
          </w:tcPr>
          <w:p w14:paraId="04A06966" w14:textId="77777777" w:rsidR="00F72C92" w:rsidRDefault="009C4E7B">
            <w:pPr>
              <w:spacing w:line="276" w:lineRule="auto"/>
              <w:contextualSpacing w:val="0"/>
              <w:jc w:val="center"/>
            </w:pPr>
            <w:r>
              <w:rPr>
                <w:b/>
              </w:rPr>
              <w:t xml:space="preserve">Overall statement </w:t>
            </w:r>
            <w:r>
              <w:t>or summary of the article and its findings in your own words</w:t>
            </w:r>
          </w:p>
        </w:tc>
        <w:tc>
          <w:tcPr>
            <w:tcW w:w="6810" w:type="dxa"/>
          </w:tcPr>
          <w:p w14:paraId="28BAB509" w14:textId="77777777" w:rsidR="00F72C92" w:rsidRDefault="00F72C92">
            <w:pPr>
              <w:contextualSpacing w:val="0"/>
            </w:pPr>
          </w:p>
        </w:tc>
      </w:tr>
      <w:tr w:rsidR="00F72C92" w14:paraId="02BFA3B8" w14:textId="77777777" w:rsidTr="000A248D">
        <w:tc>
          <w:tcPr>
            <w:tcW w:w="4035" w:type="dxa"/>
            <w:vAlign w:val="center"/>
          </w:tcPr>
          <w:p w14:paraId="67582F9A" w14:textId="77777777" w:rsidR="00F72C92" w:rsidRDefault="009C4E7B">
            <w:pPr>
              <w:spacing w:line="276" w:lineRule="auto"/>
              <w:contextualSpacing w:val="0"/>
              <w:jc w:val="center"/>
            </w:pPr>
            <w:r>
              <w:t xml:space="preserve">Overall </w:t>
            </w:r>
            <w:r>
              <w:rPr>
                <w:b/>
              </w:rPr>
              <w:t>strengths</w:t>
            </w:r>
            <w:r>
              <w:t xml:space="preserve"> of the article and what </w:t>
            </w:r>
            <w:r>
              <w:rPr>
                <w:b/>
              </w:rPr>
              <w:t>impact</w:t>
            </w:r>
            <w:r>
              <w:t xml:space="preserve"> it might have in your field</w:t>
            </w:r>
          </w:p>
        </w:tc>
        <w:tc>
          <w:tcPr>
            <w:tcW w:w="6810" w:type="dxa"/>
          </w:tcPr>
          <w:p w14:paraId="25B3EE09" w14:textId="50B6DCD8" w:rsidR="00F72C92" w:rsidRDefault="00F72C92" w:rsidP="00BB3B53">
            <w:pPr>
              <w:pStyle w:val="Listenabsatz"/>
              <w:numPr>
                <w:ilvl w:val="0"/>
                <w:numId w:val="5"/>
              </w:numPr>
            </w:pPr>
          </w:p>
        </w:tc>
      </w:tr>
      <w:tr w:rsidR="00F72C92" w14:paraId="2429F39E" w14:textId="77777777" w:rsidTr="000A248D">
        <w:trPr>
          <w:trHeight w:val="2140"/>
        </w:trPr>
        <w:tc>
          <w:tcPr>
            <w:tcW w:w="4035" w:type="dxa"/>
            <w:vAlign w:val="center"/>
          </w:tcPr>
          <w:p w14:paraId="0CF87229" w14:textId="77777777" w:rsidR="00F72C92" w:rsidRDefault="009C4E7B">
            <w:pPr>
              <w:spacing w:line="276" w:lineRule="auto"/>
              <w:contextualSpacing w:val="0"/>
              <w:jc w:val="center"/>
            </w:pPr>
            <w:r>
              <w:t xml:space="preserve">Specific comments on </w:t>
            </w:r>
            <w:r>
              <w:rPr>
                <w:b/>
              </w:rPr>
              <w:t>weaknesses</w:t>
            </w:r>
            <w:r>
              <w:t xml:space="preserve"> of the article and what could be done to improve it</w:t>
            </w:r>
          </w:p>
        </w:tc>
        <w:tc>
          <w:tcPr>
            <w:tcW w:w="6810" w:type="dxa"/>
          </w:tcPr>
          <w:p w14:paraId="5F0A2B3F" w14:textId="0950C4D7" w:rsidR="00F72C92" w:rsidRDefault="00F72C92" w:rsidP="005022FB">
            <w:pPr>
              <w:numPr>
                <w:ilvl w:val="0"/>
                <w:numId w:val="1"/>
              </w:numPr>
              <w:spacing w:line="276" w:lineRule="auto"/>
            </w:pPr>
          </w:p>
        </w:tc>
      </w:tr>
    </w:tbl>
    <w:p w14:paraId="7873C52B" w14:textId="1386E751" w:rsidR="00F72C92" w:rsidRDefault="00F72C92">
      <w:bookmarkStart w:id="1" w:name="_3znysh7" w:colFirst="0" w:colLast="0"/>
      <w:bookmarkEnd w:id="1"/>
    </w:p>
    <w:sectPr w:rsidR="00F72C92" w:rsidSect="000A248D">
      <w:pgSz w:w="11906" w:h="16838"/>
      <w:pgMar w:top="720" w:right="720" w:bottom="720" w:left="720" w:header="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33883"/>
    <w:multiLevelType w:val="hybridMultilevel"/>
    <w:tmpl w:val="486827C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C64D3"/>
    <w:multiLevelType w:val="multilevel"/>
    <w:tmpl w:val="5A722E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87009BF"/>
    <w:multiLevelType w:val="multilevel"/>
    <w:tmpl w:val="0710539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297C32B4"/>
    <w:multiLevelType w:val="multilevel"/>
    <w:tmpl w:val="B48A850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4" w15:restartNumberingAfterBreak="0">
    <w:nsid w:val="776815A9"/>
    <w:multiLevelType w:val="multilevel"/>
    <w:tmpl w:val="34A05A8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 w16cid:durableId="241574360">
    <w:abstractNumId w:val="1"/>
  </w:num>
  <w:num w:numId="2" w16cid:durableId="1453206174">
    <w:abstractNumId w:val="3"/>
  </w:num>
  <w:num w:numId="3" w16cid:durableId="1945722942">
    <w:abstractNumId w:val="2"/>
  </w:num>
  <w:num w:numId="4" w16cid:durableId="1564486895">
    <w:abstractNumId w:val="4"/>
  </w:num>
  <w:num w:numId="5" w16cid:durableId="289627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tjQ2NzOzBCJjYyUdpeDU4uLM/DyQAqNaAMSUgoYsAAAA"/>
  </w:docVars>
  <w:rsids>
    <w:rsidRoot w:val="00F72C92"/>
    <w:rsid w:val="00017C81"/>
    <w:rsid w:val="000211F5"/>
    <w:rsid w:val="000369A6"/>
    <w:rsid w:val="00051B3D"/>
    <w:rsid w:val="000A248D"/>
    <w:rsid w:val="000B625D"/>
    <w:rsid w:val="000E76F7"/>
    <w:rsid w:val="002F68F5"/>
    <w:rsid w:val="003201F2"/>
    <w:rsid w:val="003D5736"/>
    <w:rsid w:val="003E00A6"/>
    <w:rsid w:val="003F583F"/>
    <w:rsid w:val="00411888"/>
    <w:rsid w:val="004A0162"/>
    <w:rsid w:val="005022FB"/>
    <w:rsid w:val="005074D2"/>
    <w:rsid w:val="005B3639"/>
    <w:rsid w:val="005B3907"/>
    <w:rsid w:val="005C1AC6"/>
    <w:rsid w:val="00642BDA"/>
    <w:rsid w:val="00653F74"/>
    <w:rsid w:val="006E103E"/>
    <w:rsid w:val="007D64B4"/>
    <w:rsid w:val="00925662"/>
    <w:rsid w:val="009809B5"/>
    <w:rsid w:val="009C4E7B"/>
    <w:rsid w:val="009C7922"/>
    <w:rsid w:val="009D0834"/>
    <w:rsid w:val="00A5216D"/>
    <w:rsid w:val="00AF47CE"/>
    <w:rsid w:val="00B64C5B"/>
    <w:rsid w:val="00B74CF0"/>
    <w:rsid w:val="00BB3B53"/>
    <w:rsid w:val="00BC425E"/>
    <w:rsid w:val="00C42479"/>
    <w:rsid w:val="00C62C1D"/>
    <w:rsid w:val="00E66E8F"/>
    <w:rsid w:val="00EF4611"/>
    <w:rsid w:val="00F05390"/>
    <w:rsid w:val="00F72C92"/>
    <w:rsid w:val="00FB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39A0D4"/>
  <w15:docId w15:val="{8CE9566B-14CF-42F3-8743-E0B2337C3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GB" w:eastAsia="de-DE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contextualSpacing/>
      <w:outlineLvl w:val="3"/>
    </w:pPr>
    <w:rPr>
      <w:b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248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248D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BB3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6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Klein</dc:creator>
  <cp:lastModifiedBy>Sascha Dr. Klein</cp:lastModifiedBy>
  <cp:revision>2</cp:revision>
  <cp:lastPrinted>2021-03-01T08:41:00Z</cp:lastPrinted>
  <dcterms:created xsi:type="dcterms:W3CDTF">2023-10-12T06:45:00Z</dcterms:created>
  <dcterms:modified xsi:type="dcterms:W3CDTF">2023-10-12T06:45:00Z</dcterms:modified>
</cp:coreProperties>
</file>